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06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06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Tracey Toogo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Tracey Toogoo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34045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34045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Sebastian Eg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Sebastian Eg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20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2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